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F83C8D" w14:textId="57E60A81" w:rsidR="00AE3D4D" w:rsidRDefault="00AE3D4D" w:rsidP="00AE3D4D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sz w:val="36"/>
          <w:szCs w:val="44"/>
        </w:rPr>
        <w:t>Date-16-07-2024</w:t>
      </w:r>
    </w:p>
    <w:p w14:paraId="1837E197" w14:textId="77777777" w:rsidR="00AE3D4D" w:rsidRDefault="00AE3D4D" w:rsidP="00AE3D4D">
      <w:pPr>
        <w:jc w:val="center"/>
        <w:rPr>
          <w:rFonts w:ascii="Times New Roman" w:hAnsi="Times New Roman" w:cs="Times New Roman"/>
          <w:sz w:val="36"/>
          <w:szCs w:val="44"/>
        </w:rPr>
      </w:pPr>
    </w:p>
    <w:p w14:paraId="32D614B4" w14:textId="77777777" w:rsidR="00AE3D4D" w:rsidRDefault="00AE3D4D" w:rsidP="00AE3D4D">
      <w:pPr>
        <w:jc w:val="center"/>
        <w:rPr>
          <w:rFonts w:ascii="Times New Roman" w:hAnsi="Times New Roman" w:cs="Times New Roman"/>
          <w:sz w:val="36"/>
          <w:szCs w:val="44"/>
        </w:rPr>
      </w:pPr>
      <w:r w:rsidRPr="00F2661A">
        <w:rPr>
          <w:rFonts w:ascii="Times New Roman" w:hAnsi="Times New Roman" w:cs="Times New Roman"/>
          <w:sz w:val="36"/>
          <w:szCs w:val="44"/>
        </w:rPr>
        <w:t>NOTICE</w:t>
      </w:r>
    </w:p>
    <w:p w14:paraId="59E515BB" w14:textId="77777777" w:rsidR="00AE3D4D" w:rsidRPr="00F2661A" w:rsidRDefault="00AE3D4D" w:rsidP="00AE3D4D">
      <w:pPr>
        <w:jc w:val="center"/>
        <w:rPr>
          <w:rFonts w:ascii="Times New Roman" w:hAnsi="Times New Roman" w:cs="Times New Roman"/>
          <w:sz w:val="36"/>
          <w:szCs w:val="44"/>
        </w:rPr>
      </w:pPr>
    </w:p>
    <w:p w14:paraId="447F86B1" w14:textId="0F2CFF34" w:rsidR="00AE3D4D" w:rsidRPr="00F2661A" w:rsidRDefault="00AE3D4D" w:rsidP="005A0A63">
      <w:pPr>
        <w:jc w:val="both"/>
      </w:pPr>
      <w:r w:rsidRPr="00F2661A">
        <w:rPr>
          <w:rFonts w:ascii="Times New Roman" w:hAnsi="Times New Roman" w:cs="Times New Roman"/>
          <w:sz w:val="36"/>
          <w:szCs w:val="44"/>
        </w:rPr>
        <w:t xml:space="preserve">Students (NEP as Well as CBCS) who desire to apply for </w:t>
      </w:r>
      <w:r>
        <w:rPr>
          <w:rFonts w:ascii="Times New Roman" w:hAnsi="Times New Roman" w:cs="Times New Roman"/>
          <w:sz w:val="36"/>
          <w:szCs w:val="44"/>
        </w:rPr>
        <w:t>r</w:t>
      </w:r>
      <w:r w:rsidRPr="00F2661A">
        <w:rPr>
          <w:rFonts w:ascii="Times New Roman" w:hAnsi="Times New Roman" w:cs="Times New Roman"/>
          <w:sz w:val="36"/>
          <w:szCs w:val="44"/>
        </w:rPr>
        <w:t>e</w:t>
      </w:r>
      <w:r>
        <w:rPr>
          <w:rFonts w:ascii="Times New Roman" w:hAnsi="Times New Roman" w:cs="Times New Roman"/>
          <w:sz w:val="36"/>
          <w:szCs w:val="44"/>
        </w:rPr>
        <w:t>-</w:t>
      </w:r>
      <w:r w:rsidRPr="00F2661A">
        <w:rPr>
          <w:rFonts w:ascii="Times New Roman" w:hAnsi="Times New Roman" w:cs="Times New Roman"/>
          <w:sz w:val="36"/>
          <w:szCs w:val="44"/>
        </w:rPr>
        <w:t xml:space="preserve">evaluation of the assessed answer scripts, can do so by filling </w:t>
      </w:r>
      <w:r w:rsidR="00014974">
        <w:rPr>
          <w:rFonts w:ascii="Times New Roman" w:hAnsi="Times New Roman" w:cs="Times New Roman"/>
          <w:sz w:val="36"/>
          <w:szCs w:val="44"/>
        </w:rPr>
        <w:t>r</w:t>
      </w:r>
      <w:r w:rsidR="00014974" w:rsidRPr="00F2661A">
        <w:rPr>
          <w:rFonts w:ascii="Times New Roman" w:hAnsi="Times New Roman" w:cs="Times New Roman"/>
          <w:sz w:val="36"/>
          <w:szCs w:val="44"/>
        </w:rPr>
        <w:t>e</w:t>
      </w:r>
      <w:r w:rsidR="00014974">
        <w:rPr>
          <w:rFonts w:ascii="Times New Roman" w:hAnsi="Times New Roman" w:cs="Times New Roman"/>
          <w:sz w:val="36"/>
          <w:szCs w:val="44"/>
        </w:rPr>
        <w:t>-</w:t>
      </w:r>
      <w:r w:rsidR="00014974" w:rsidRPr="00F2661A">
        <w:rPr>
          <w:rFonts w:ascii="Times New Roman" w:hAnsi="Times New Roman" w:cs="Times New Roman"/>
          <w:sz w:val="36"/>
          <w:szCs w:val="44"/>
        </w:rPr>
        <w:t xml:space="preserve">evaluation </w:t>
      </w:r>
      <w:r w:rsidRPr="00F2661A">
        <w:rPr>
          <w:rFonts w:ascii="Times New Roman" w:hAnsi="Times New Roman" w:cs="Times New Roman"/>
          <w:sz w:val="36"/>
          <w:szCs w:val="44"/>
        </w:rPr>
        <w:t xml:space="preserve">form in the office of </w:t>
      </w:r>
      <w:r w:rsidR="00B3282D" w:rsidRPr="00F2661A">
        <w:rPr>
          <w:rFonts w:ascii="Times New Roman" w:hAnsi="Times New Roman" w:cs="Times New Roman"/>
          <w:sz w:val="36"/>
          <w:szCs w:val="44"/>
        </w:rPr>
        <w:t xml:space="preserve">RTU </w:t>
      </w:r>
      <w:r w:rsidR="00B3282D">
        <w:rPr>
          <w:rFonts w:ascii="Times New Roman" w:hAnsi="Times New Roman" w:cs="Times New Roman"/>
          <w:sz w:val="36"/>
          <w:szCs w:val="44"/>
        </w:rPr>
        <w:t>general</w:t>
      </w:r>
      <w:r>
        <w:rPr>
          <w:rFonts w:ascii="Times New Roman" w:hAnsi="Times New Roman" w:cs="Times New Roman"/>
          <w:sz w:val="36"/>
          <w:szCs w:val="44"/>
        </w:rPr>
        <w:t xml:space="preserve"> section </w:t>
      </w:r>
      <w:r w:rsidRPr="00F2661A">
        <w:rPr>
          <w:rFonts w:ascii="Times New Roman" w:hAnsi="Times New Roman" w:cs="Times New Roman"/>
          <w:sz w:val="36"/>
          <w:szCs w:val="44"/>
        </w:rPr>
        <w:t xml:space="preserve">within 20 days from </w:t>
      </w:r>
      <w:r w:rsidR="00B3282D" w:rsidRPr="00F2661A">
        <w:rPr>
          <w:rFonts w:ascii="Times New Roman" w:hAnsi="Times New Roman" w:cs="Times New Roman"/>
          <w:sz w:val="36"/>
          <w:szCs w:val="44"/>
        </w:rPr>
        <w:t xml:space="preserve">the </w:t>
      </w:r>
      <w:r w:rsidR="00B3282D">
        <w:rPr>
          <w:rFonts w:ascii="Times New Roman" w:hAnsi="Times New Roman" w:cs="Times New Roman"/>
          <w:sz w:val="36"/>
          <w:szCs w:val="44"/>
        </w:rPr>
        <w:t>date</w:t>
      </w:r>
      <w:r>
        <w:rPr>
          <w:rFonts w:ascii="Times New Roman" w:hAnsi="Times New Roman" w:cs="Times New Roman"/>
          <w:sz w:val="36"/>
          <w:szCs w:val="44"/>
        </w:rPr>
        <w:t xml:space="preserve"> of p</w:t>
      </w:r>
      <w:r w:rsidRPr="00F2661A">
        <w:rPr>
          <w:rFonts w:ascii="Times New Roman" w:hAnsi="Times New Roman" w:cs="Times New Roman"/>
          <w:sz w:val="36"/>
          <w:szCs w:val="44"/>
        </w:rPr>
        <w:t xml:space="preserve">ublication of </w:t>
      </w:r>
      <w:r>
        <w:rPr>
          <w:rFonts w:ascii="Times New Roman" w:hAnsi="Times New Roman" w:cs="Times New Roman"/>
          <w:sz w:val="36"/>
          <w:szCs w:val="44"/>
        </w:rPr>
        <w:t>r</w:t>
      </w:r>
      <w:r w:rsidRPr="00F2661A">
        <w:rPr>
          <w:rFonts w:ascii="Times New Roman" w:hAnsi="Times New Roman" w:cs="Times New Roman"/>
          <w:sz w:val="36"/>
          <w:szCs w:val="44"/>
        </w:rPr>
        <w:t>esult</w:t>
      </w:r>
      <w:r>
        <w:t xml:space="preserve">. </w:t>
      </w:r>
      <w:r w:rsidR="00014974">
        <w:t xml:space="preserve"> </w:t>
      </w:r>
    </w:p>
    <w:p w14:paraId="36563E43" w14:textId="77777777" w:rsidR="007063A0" w:rsidRDefault="007063A0" w:rsidP="007063A0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B91A83B" w14:textId="32C13A1F" w:rsidR="007063A0" w:rsidRDefault="007063A0" w:rsidP="007063A0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C352AC1" w14:textId="39DF91C7" w:rsidR="00F92E7F" w:rsidRDefault="005A0A63" w:rsidP="007063A0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656CF675" wp14:editId="08ADC281">
            <wp:simplePos x="0" y="0"/>
            <wp:positionH relativeFrom="column">
              <wp:posOffset>5791200</wp:posOffset>
            </wp:positionH>
            <wp:positionV relativeFrom="paragraph">
              <wp:posOffset>13335</wp:posOffset>
            </wp:positionV>
            <wp:extent cx="485775" cy="552450"/>
            <wp:effectExtent l="0" t="0" r="9525" b="0"/>
            <wp:wrapTight wrapText="bothSides">
              <wp:wrapPolygon edited="0">
                <wp:start x="0" y="0"/>
                <wp:lineTo x="0" y="20855"/>
                <wp:lineTo x="21176" y="20855"/>
                <wp:lineTo x="21176" y="0"/>
                <wp:lineTo x="0" y="0"/>
              </wp:wrapPolygon>
            </wp:wrapTight>
            <wp:docPr id="1983636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636691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C234D" w14:textId="77777777" w:rsidR="00F92E7F" w:rsidRDefault="00F92E7F" w:rsidP="007063A0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4DC538E" w14:textId="008D4B97" w:rsidR="007063A0" w:rsidRPr="005A0A63" w:rsidRDefault="007063A0" w:rsidP="007063A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lang w:val="en-IN"/>
        </w:rPr>
      </w:pPr>
      <w:r w:rsidRPr="005A0A63">
        <w:rPr>
          <w:rFonts w:ascii="Times New Roman" w:hAnsi="Times New Roman" w:cs="Times New Roman"/>
          <w:b/>
          <w:bCs/>
          <w:sz w:val="26"/>
          <w:szCs w:val="26"/>
          <w:lang w:val="en-IN"/>
        </w:rPr>
        <w:t>(S. Chakraborty)</w:t>
      </w:r>
    </w:p>
    <w:p w14:paraId="6B0EE608" w14:textId="5E5D5E94" w:rsidR="007063A0" w:rsidRPr="005A0A63" w:rsidRDefault="007063A0" w:rsidP="007063A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lang w:val="en-IN"/>
        </w:rPr>
      </w:pPr>
      <w:r w:rsidRPr="005A0A63">
        <w:rPr>
          <w:rFonts w:ascii="Times New Roman" w:hAnsi="Times New Roman" w:cs="Times New Roman"/>
          <w:b/>
          <w:bCs/>
          <w:sz w:val="26"/>
          <w:szCs w:val="26"/>
          <w:lang w:val="en-IN"/>
        </w:rPr>
        <w:t>Controller of Examinations i/c</w:t>
      </w:r>
    </w:p>
    <w:p w14:paraId="525FDC2F" w14:textId="4DCD10BF" w:rsidR="007063A0" w:rsidRPr="005A0A63" w:rsidRDefault="007063A0" w:rsidP="007063A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lang w:val="en-IN"/>
        </w:rPr>
      </w:pPr>
      <w:r w:rsidRPr="005A0A63">
        <w:rPr>
          <w:rFonts w:ascii="Times New Roman" w:hAnsi="Times New Roman" w:cs="Times New Roman"/>
          <w:b/>
          <w:bCs/>
          <w:sz w:val="26"/>
          <w:szCs w:val="26"/>
          <w:lang w:val="en-IN"/>
        </w:rPr>
        <w:t>Rabindranath Tagore University, Hojai</w:t>
      </w:r>
    </w:p>
    <w:p w14:paraId="2A0E3073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39FD78FF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3F378991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7198F7EF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21AC8CA8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61685CD5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4E5B5602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0442B800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364039B2" w14:textId="77777777" w:rsidR="00293A2F" w:rsidRDefault="00293A2F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036BAABB" w14:textId="77777777" w:rsidR="00293A2F" w:rsidRDefault="00293A2F" w:rsidP="00861C27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</w:p>
    <w:p w14:paraId="063EDB38" w14:textId="346CB86E" w:rsidR="001B2508" w:rsidRDefault="001B2508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49EC1992" w14:textId="019DC611" w:rsidR="001B2508" w:rsidRDefault="001B2508" w:rsidP="007063A0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1DB285EA" w14:textId="69A7B7BA" w:rsidR="00293A2F" w:rsidRDefault="00293A2F" w:rsidP="00FB0179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</w:p>
    <w:sectPr w:rsidR="00293A2F" w:rsidSect="00F92E7F">
      <w:headerReference w:type="first" r:id="rId9"/>
      <w:footerReference w:type="first" r:id="rId10"/>
      <w:pgSz w:w="11907" w:h="16840" w:code="9"/>
      <w:pgMar w:top="527" w:right="562" w:bottom="346" w:left="720" w:header="2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27905D" w14:textId="77777777" w:rsidR="007D7335" w:rsidRDefault="007D7335" w:rsidP="007D2C47">
      <w:pPr>
        <w:spacing w:after="0" w:line="240" w:lineRule="auto"/>
      </w:pPr>
      <w:r>
        <w:separator/>
      </w:r>
    </w:p>
  </w:endnote>
  <w:endnote w:type="continuationSeparator" w:id="0">
    <w:p w14:paraId="7435285A" w14:textId="77777777" w:rsidR="007D7335" w:rsidRDefault="007D7335" w:rsidP="007D2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 Semilight">
    <w:panose1 w:val="020B04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25ACBB" w14:textId="77777777" w:rsidR="00293A2F" w:rsidRPr="00BC29DB" w:rsidRDefault="00293A2F" w:rsidP="00293A2F">
    <w:pPr>
      <w:spacing w:after="0" w:line="240" w:lineRule="auto"/>
      <w:rPr>
        <w:rFonts w:cs="Arial Unicode MS"/>
        <w:color w:val="002060"/>
        <w:sz w:val="20"/>
        <w:szCs w:val="20"/>
        <w:lang w:bidi="hi-IN"/>
      </w:rPr>
    </w:pPr>
    <w:r w:rsidRPr="00F515F7">
      <w:rPr>
        <w:rFonts w:hint="cs"/>
        <w:color w:val="002060"/>
        <w:sz w:val="20"/>
        <w:szCs w:val="20"/>
        <w:cs/>
        <w:lang w:bidi="hi-IN"/>
      </w:rPr>
      <w:t xml:space="preserve">- - - - - - - - - - - - - - - - - - - - - - - - - - - - - - - - - - - - - - - - - - - - - - - - - - - - - - - - - - - - - - - </w:t>
    </w:r>
    <w:r>
      <w:rPr>
        <w:color w:val="002060"/>
        <w:sz w:val="20"/>
        <w:szCs w:val="20"/>
        <w:cs/>
        <w:lang w:bidi="hi-IN"/>
      </w:rPr>
      <w:t xml:space="preserve"> </w:t>
    </w:r>
  </w:p>
  <w:p w14:paraId="597DD372" w14:textId="05695A34" w:rsidR="00293A2F" w:rsidRPr="00293A2F" w:rsidRDefault="00293A2F" w:rsidP="00293A2F">
    <w:pPr>
      <w:jc w:val="center"/>
      <w:rPr>
        <w:rFonts w:ascii="Nirmala UI Semilight" w:hAnsi="Nirmala UI Semilight" w:cs="Nirmala UI Semilight"/>
        <w:color w:val="0049DA"/>
        <w:lang w:bidi="hi-IN"/>
      </w:rPr>
    </w:pPr>
    <w:r w:rsidRPr="00084FD5">
      <w:rPr>
        <w:rFonts w:ascii="Nirmala UI Semilight" w:hAnsi="Nirmala UI Semilight" w:cs="Arial Unicode MS"/>
        <w:color w:val="0049DA"/>
        <w:sz w:val="28"/>
        <w:szCs w:val="28"/>
        <w:cs/>
        <w:lang w:bidi="hi-IN"/>
      </w:rPr>
      <w:t>अत्र विश्वम् भवत्येक नीड़म्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244A16" w14:textId="77777777" w:rsidR="007D7335" w:rsidRDefault="007D7335" w:rsidP="007D2C47">
      <w:pPr>
        <w:spacing w:after="0" w:line="240" w:lineRule="auto"/>
      </w:pPr>
      <w:r>
        <w:separator/>
      </w:r>
    </w:p>
  </w:footnote>
  <w:footnote w:type="continuationSeparator" w:id="0">
    <w:p w14:paraId="006C6D4D" w14:textId="77777777" w:rsidR="007D7335" w:rsidRDefault="007D7335" w:rsidP="007D2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FD093" w14:textId="77777777" w:rsidR="00293A2F" w:rsidRPr="00A64ECF" w:rsidRDefault="00293A2F" w:rsidP="00293A2F">
    <w:pPr>
      <w:pStyle w:val="Heading1"/>
      <w:spacing w:before="0" w:line="240" w:lineRule="auto"/>
      <w:jc w:val="center"/>
      <w:rPr>
        <w:rFonts w:ascii="Kalpurush" w:hAnsi="Kalpurush" w:cs="Kalpurush"/>
        <w:b/>
        <w:bCs/>
        <w:color w:val="0049DA"/>
        <w:sz w:val="56"/>
        <w:szCs w:val="56"/>
        <w:cs/>
        <w:lang w:val="en-IN" w:bidi="as-IN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335E3638" wp14:editId="4052DF08">
          <wp:simplePos x="0" y="0"/>
          <wp:positionH relativeFrom="column">
            <wp:posOffset>-20955</wp:posOffset>
          </wp:positionH>
          <wp:positionV relativeFrom="paragraph">
            <wp:posOffset>402561</wp:posOffset>
          </wp:positionV>
          <wp:extent cx="754230" cy="850604"/>
          <wp:effectExtent l="0" t="0" r="8255" b="6985"/>
          <wp:wrapNone/>
          <wp:docPr id="1636507819" name="Picture 16365078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30" cy="850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4ECF">
      <w:rPr>
        <w:rFonts w:ascii="Kalpurush" w:hAnsi="Kalpurush" w:cs="Kalpurush"/>
        <w:b/>
        <w:bCs/>
        <w:color w:val="0049DA"/>
        <w:sz w:val="56"/>
        <w:szCs w:val="56"/>
        <w:cs/>
        <w:lang w:val="en-IN" w:bidi="as-IN"/>
      </w:rPr>
      <w:t>ৰবীন্দ্ৰনাথ ঠাকুৰ বিশ্ববিদ্যালয়</w:t>
    </w:r>
  </w:p>
  <w:p w14:paraId="51C170B7" w14:textId="77777777" w:rsidR="00293A2F" w:rsidRPr="002267A7" w:rsidRDefault="00293A2F" w:rsidP="00293A2F">
    <w:pPr>
      <w:pStyle w:val="Heading1"/>
      <w:spacing w:before="0"/>
      <w:jc w:val="center"/>
      <w:rPr>
        <w:b/>
        <w:bCs/>
        <w:color w:val="0049DA"/>
        <w:sz w:val="68"/>
        <w:szCs w:val="68"/>
        <w:lang w:val="en-IN"/>
      </w:rPr>
    </w:pPr>
    <w:r w:rsidRPr="002267A7">
      <w:rPr>
        <w:b/>
        <w:bCs/>
        <w:color w:val="0049DA"/>
        <w:sz w:val="52"/>
        <w:szCs w:val="52"/>
        <w:lang w:val="en-IN"/>
      </w:rPr>
      <w:t>Rabindranath Tagore University</w:t>
    </w:r>
  </w:p>
  <w:p w14:paraId="050E0A1B" w14:textId="77777777" w:rsidR="00293A2F" w:rsidRDefault="00293A2F" w:rsidP="00293A2F">
    <w:pPr>
      <w:spacing w:after="0" w:line="240" w:lineRule="auto"/>
      <w:jc w:val="center"/>
      <w:rPr>
        <w:rFonts w:ascii="Tahoma" w:hAnsi="Tahoma" w:cs="Tahoma"/>
        <w:b/>
        <w:bCs/>
        <w:color w:val="0049DA"/>
        <w:sz w:val="28"/>
        <w:szCs w:val="28"/>
        <w:lang w:val="en-IN"/>
      </w:rPr>
    </w:pPr>
    <w:r>
      <w:rPr>
        <w:rFonts w:ascii="Tahoma" w:hAnsi="Tahoma" w:cs="Tahoma"/>
        <w:b/>
        <w:bCs/>
        <w:color w:val="0049DA"/>
        <w:sz w:val="28"/>
        <w:szCs w:val="28"/>
        <w:lang w:val="en-IN"/>
      </w:rPr>
      <w:t>Office of the Controller Of Examinations</w:t>
    </w:r>
  </w:p>
  <w:p w14:paraId="06A65753" w14:textId="77777777" w:rsidR="00293A2F" w:rsidRPr="002267A7" w:rsidRDefault="00293A2F" w:rsidP="00293A2F">
    <w:pPr>
      <w:spacing w:after="0" w:line="240" w:lineRule="auto"/>
      <w:jc w:val="center"/>
      <w:rPr>
        <w:rFonts w:ascii="Tahoma" w:hAnsi="Tahoma" w:cs="Tahoma"/>
        <w:b/>
        <w:bCs/>
        <w:color w:val="0049DA"/>
        <w:sz w:val="28"/>
        <w:szCs w:val="28"/>
        <w:lang w:val="en-IN"/>
      </w:rPr>
    </w:pPr>
    <w:r w:rsidRPr="002267A7">
      <w:rPr>
        <w:rFonts w:ascii="Tahoma" w:hAnsi="Tahoma" w:cs="Tahoma"/>
        <w:b/>
        <w:bCs/>
        <w:color w:val="0049DA"/>
        <w:sz w:val="28"/>
        <w:szCs w:val="28"/>
        <w:lang w:val="en-IN"/>
      </w:rPr>
      <w:t>Hojai-782435, Assam, India</w:t>
    </w:r>
  </w:p>
  <w:p w14:paraId="3670B065" w14:textId="77777777" w:rsidR="00293A2F" w:rsidRPr="002267A7" w:rsidRDefault="00293A2F" w:rsidP="00293A2F">
    <w:pPr>
      <w:spacing w:after="0" w:line="240" w:lineRule="auto"/>
      <w:jc w:val="center"/>
      <w:rPr>
        <w:rFonts w:ascii="Arial Narrow" w:hAnsi="Arial Narrow"/>
        <w:color w:val="0049DA"/>
        <w:sz w:val="26"/>
        <w:szCs w:val="26"/>
        <w:lang w:val="en-IN"/>
      </w:rPr>
    </w:pPr>
    <w:r>
      <w:rPr>
        <w:rFonts w:ascii="Arial Narrow" w:hAnsi="Arial Narrow"/>
        <w:color w:val="0049DA"/>
        <w:sz w:val="26"/>
        <w:szCs w:val="26"/>
        <w:lang w:val="en-IN"/>
      </w:rPr>
      <w:t>Phone – 8638933013</w:t>
    </w:r>
    <w:r w:rsidRPr="002267A7">
      <w:rPr>
        <w:rFonts w:ascii="Arial Narrow" w:hAnsi="Arial Narrow"/>
        <w:color w:val="0049DA"/>
        <w:sz w:val="26"/>
        <w:szCs w:val="26"/>
        <w:lang w:val="en-IN"/>
      </w:rPr>
      <w:t>(M)</w:t>
    </w:r>
  </w:p>
  <w:p w14:paraId="1C2BD0BC" w14:textId="77777777" w:rsidR="00293A2F" w:rsidRPr="002267A7" w:rsidRDefault="00293A2F" w:rsidP="00293A2F">
    <w:pPr>
      <w:spacing w:after="0" w:line="240" w:lineRule="auto"/>
      <w:jc w:val="center"/>
      <w:rPr>
        <w:rStyle w:val="Hyperlink"/>
        <w:rFonts w:ascii="Arial Narrow" w:hAnsi="Arial Narrow"/>
        <w:color w:val="0049DA"/>
        <w:sz w:val="24"/>
        <w:szCs w:val="24"/>
        <w:u w:val="none"/>
        <w:lang w:val="en-IN"/>
      </w:rPr>
    </w:pPr>
    <w:r w:rsidRPr="002267A7">
      <w:rPr>
        <w:rFonts w:ascii="Arial Narrow" w:hAnsi="Arial Narrow" w:cstheme="minorHAnsi"/>
        <w:color w:val="0049DA"/>
        <w:sz w:val="26"/>
        <w:szCs w:val="26"/>
        <w:lang w:val="en-IN"/>
      </w:rPr>
      <w:t xml:space="preserve">website – www.rtuassam.ac.in : : </w:t>
    </w:r>
    <w:r w:rsidRPr="002267A7">
      <w:rPr>
        <w:rFonts w:ascii="Arial Narrow" w:hAnsi="Arial Narrow"/>
        <w:color w:val="0049DA"/>
        <w:sz w:val="24"/>
        <w:szCs w:val="24"/>
        <w:lang w:val="en-IN"/>
      </w:rPr>
      <w:t>email –</w:t>
    </w:r>
    <w:r>
      <w:rPr>
        <w:rFonts w:ascii="Arial Narrow" w:hAnsi="Arial Narrow"/>
        <w:color w:val="0049DA"/>
        <w:sz w:val="24"/>
        <w:szCs w:val="24"/>
        <w:lang w:val="en-IN"/>
      </w:rPr>
      <w:t>dycoertu@gmail.com</w:t>
    </w:r>
  </w:p>
  <w:p w14:paraId="57F37F0F" w14:textId="77777777" w:rsidR="00293A2F" w:rsidRPr="00084FD5" w:rsidRDefault="00293A2F" w:rsidP="00293A2F">
    <w:pPr>
      <w:spacing w:after="0" w:line="240" w:lineRule="auto"/>
      <w:rPr>
        <w:rFonts w:ascii="Arial Narrow" w:hAnsi="Arial Narrow"/>
        <w:color w:val="130993"/>
        <w:sz w:val="8"/>
        <w:szCs w:val="8"/>
        <w:u w:val="single"/>
        <w:lang w:val="en-IN"/>
      </w:rPr>
    </w:pPr>
    <w:r>
      <w:rPr>
        <w:rStyle w:val="Hyperlink"/>
        <w:rFonts w:ascii="Arial Narrow" w:hAnsi="Arial Narrow"/>
        <w:color w:val="130993"/>
        <w:sz w:val="8"/>
        <w:szCs w:val="8"/>
        <w:u w:val="none"/>
        <w:lang w:val="en-IN"/>
      </w:rPr>
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</w:r>
  </w:p>
  <w:p w14:paraId="02D4B755" w14:textId="77777777" w:rsidR="00293A2F" w:rsidRDefault="00293A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215386"/>
    <w:multiLevelType w:val="hybridMultilevel"/>
    <w:tmpl w:val="1C8EB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23AAF"/>
    <w:multiLevelType w:val="hybridMultilevel"/>
    <w:tmpl w:val="73ECAD38"/>
    <w:lvl w:ilvl="0" w:tplc="F10E6BA0">
      <w:numFmt w:val="bullet"/>
      <w:lvlText w:val="-"/>
      <w:lvlJc w:val="left"/>
      <w:pPr>
        <w:ind w:left="720" w:hanging="360"/>
      </w:pPr>
      <w:rPr>
        <w:rFonts w:ascii="Mangal" w:eastAsiaTheme="minorHAnsi" w:hAnsi="Manga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77D2D"/>
    <w:multiLevelType w:val="hybridMultilevel"/>
    <w:tmpl w:val="E880FD2C"/>
    <w:lvl w:ilvl="0" w:tplc="72AA4D18">
      <w:numFmt w:val="bullet"/>
      <w:lvlText w:val="-"/>
      <w:lvlJc w:val="left"/>
      <w:pPr>
        <w:ind w:left="1080" w:hanging="360"/>
      </w:pPr>
      <w:rPr>
        <w:rFonts w:ascii="Mangal" w:eastAsiaTheme="minorHAnsi" w:hAnsi="Mangal" w:cs="Mang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AA5875"/>
    <w:multiLevelType w:val="hybridMultilevel"/>
    <w:tmpl w:val="A1EC5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05B56"/>
    <w:multiLevelType w:val="hybridMultilevel"/>
    <w:tmpl w:val="9A82DA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564CA"/>
    <w:multiLevelType w:val="hybridMultilevel"/>
    <w:tmpl w:val="59FC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362382">
    <w:abstractNumId w:val="1"/>
  </w:num>
  <w:num w:numId="2" w16cid:durableId="770398680">
    <w:abstractNumId w:val="2"/>
  </w:num>
  <w:num w:numId="3" w16cid:durableId="77338287">
    <w:abstractNumId w:val="5"/>
  </w:num>
  <w:num w:numId="4" w16cid:durableId="1662928633">
    <w:abstractNumId w:val="0"/>
  </w:num>
  <w:num w:numId="5" w16cid:durableId="929892782">
    <w:abstractNumId w:val="3"/>
  </w:num>
  <w:num w:numId="6" w16cid:durableId="5322358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QxNLOwMLc0MbRU0lEKTi0uzszPAykwrAUAJssRviwAAAA="/>
  </w:docVars>
  <w:rsids>
    <w:rsidRoot w:val="00D40B7F"/>
    <w:rsid w:val="00006470"/>
    <w:rsid w:val="00014974"/>
    <w:rsid w:val="0002072D"/>
    <w:rsid w:val="00037A11"/>
    <w:rsid w:val="000506AB"/>
    <w:rsid w:val="00073D21"/>
    <w:rsid w:val="00084FD5"/>
    <w:rsid w:val="00087EC4"/>
    <w:rsid w:val="00090AC1"/>
    <w:rsid w:val="000B7BF1"/>
    <w:rsid w:val="000C4130"/>
    <w:rsid w:val="000E2850"/>
    <w:rsid w:val="000E38FC"/>
    <w:rsid w:val="00114C9A"/>
    <w:rsid w:val="001244C9"/>
    <w:rsid w:val="001423C8"/>
    <w:rsid w:val="001533AE"/>
    <w:rsid w:val="0017700A"/>
    <w:rsid w:val="00177D70"/>
    <w:rsid w:val="00190F50"/>
    <w:rsid w:val="00195FBD"/>
    <w:rsid w:val="001B2508"/>
    <w:rsid w:val="001B2F80"/>
    <w:rsid w:val="001B58BA"/>
    <w:rsid w:val="001C0718"/>
    <w:rsid w:val="001C0EE2"/>
    <w:rsid w:val="001C4E55"/>
    <w:rsid w:val="001F3314"/>
    <w:rsid w:val="00206D29"/>
    <w:rsid w:val="00224206"/>
    <w:rsid w:val="002267A7"/>
    <w:rsid w:val="00241555"/>
    <w:rsid w:val="00273AE1"/>
    <w:rsid w:val="0027616B"/>
    <w:rsid w:val="00293722"/>
    <w:rsid w:val="00293A2F"/>
    <w:rsid w:val="002942BA"/>
    <w:rsid w:val="002B0AE6"/>
    <w:rsid w:val="002D00A1"/>
    <w:rsid w:val="002D7182"/>
    <w:rsid w:val="0030314A"/>
    <w:rsid w:val="003050CB"/>
    <w:rsid w:val="00305F71"/>
    <w:rsid w:val="00311C0B"/>
    <w:rsid w:val="00313A5D"/>
    <w:rsid w:val="00321CB3"/>
    <w:rsid w:val="00327886"/>
    <w:rsid w:val="00344D10"/>
    <w:rsid w:val="00351C24"/>
    <w:rsid w:val="0037461F"/>
    <w:rsid w:val="003B0259"/>
    <w:rsid w:val="003C04D2"/>
    <w:rsid w:val="003E0BF3"/>
    <w:rsid w:val="003F0F08"/>
    <w:rsid w:val="003F38A6"/>
    <w:rsid w:val="00402CDD"/>
    <w:rsid w:val="00430F0F"/>
    <w:rsid w:val="00454903"/>
    <w:rsid w:val="004660B0"/>
    <w:rsid w:val="00470768"/>
    <w:rsid w:val="004825A3"/>
    <w:rsid w:val="00487D4A"/>
    <w:rsid w:val="00490AB6"/>
    <w:rsid w:val="00491430"/>
    <w:rsid w:val="004A4DE1"/>
    <w:rsid w:val="004D5C26"/>
    <w:rsid w:val="004E4298"/>
    <w:rsid w:val="004E72AE"/>
    <w:rsid w:val="004F23D9"/>
    <w:rsid w:val="004F4095"/>
    <w:rsid w:val="00503583"/>
    <w:rsid w:val="005053F1"/>
    <w:rsid w:val="0050671D"/>
    <w:rsid w:val="00547135"/>
    <w:rsid w:val="00550829"/>
    <w:rsid w:val="005556C4"/>
    <w:rsid w:val="00562F38"/>
    <w:rsid w:val="005672BA"/>
    <w:rsid w:val="005804D2"/>
    <w:rsid w:val="00587DA6"/>
    <w:rsid w:val="005A0A63"/>
    <w:rsid w:val="005A3ABF"/>
    <w:rsid w:val="005B05DD"/>
    <w:rsid w:val="005B0D06"/>
    <w:rsid w:val="005C22EB"/>
    <w:rsid w:val="005E7A85"/>
    <w:rsid w:val="00605E03"/>
    <w:rsid w:val="00620FD4"/>
    <w:rsid w:val="00627651"/>
    <w:rsid w:val="0064486C"/>
    <w:rsid w:val="006617BD"/>
    <w:rsid w:val="00673C6C"/>
    <w:rsid w:val="00675957"/>
    <w:rsid w:val="00677C20"/>
    <w:rsid w:val="00694870"/>
    <w:rsid w:val="00696588"/>
    <w:rsid w:val="006A250D"/>
    <w:rsid w:val="006A4163"/>
    <w:rsid w:val="006A431B"/>
    <w:rsid w:val="006B0BBF"/>
    <w:rsid w:val="006C25A9"/>
    <w:rsid w:val="006D5C7C"/>
    <w:rsid w:val="007063A0"/>
    <w:rsid w:val="0071014D"/>
    <w:rsid w:val="00735017"/>
    <w:rsid w:val="00735A7E"/>
    <w:rsid w:val="00760CCA"/>
    <w:rsid w:val="0076299B"/>
    <w:rsid w:val="0077686D"/>
    <w:rsid w:val="007801A1"/>
    <w:rsid w:val="0079452C"/>
    <w:rsid w:val="00796576"/>
    <w:rsid w:val="007B27F4"/>
    <w:rsid w:val="007B4990"/>
    <w:rsid w:val="007C6B98"/>
    <w:rsid w:val="007D0C97"/>
    <w:rsid w:val="007D2C47"/>
    <w:rsid w:val="007D7335"/>
    <w:rsid w:val="007E2E80"/>
    <w:rsid w:val="007E7296"/>
    <w:rsid w:val="007F75B6"/>
    <w:rsid w:val="0084403D"/>
    <w:rsid w:val="0084446A"/>
    <w:rsid w:val="00844EE9"/>
    <w:rsid w:val="00861560"/>
    <w:rsid w:val="00861C27"/>
    <w:rsid w:val="008A3625"/>
    <w:rsid w:val="008C498F"/>
    <w:rsid w:val="008D61CE"/>
    <w:rsid w:val="008D66CA"/>
    <w:rsid w:val="008E1C64"/>
    <w:rsid w:val="008E7968"/>
    <w:rsid w:val="00917EEB"/>
    <w:rsid w:val="009276AD"/>
    <w:rsid w:val="00937DD9"/>
    <w:rsid w:val="009560F5"/>
    <w:rsid w:val="00962F03"/>
    <w:rsid w:val="00975106"/>
    <w:rsid w:val="009778A6"/>
    <w:rsid w:val="00991E90"/>
    <w:rsid w:val="00992AAD"/>
    <w:rsid w:val="00994603"/>
    <w:rsid w:val="009A3B05"/>
    <w:rsid w:val="009B7327"/>
    <w:rsid w:val="009C01E4"/>
    <w:rsid w:val="009E27F3"/>
    <w:rsid w:val="009E35F0"/>
    <w:rsid w:val="009E6287"/>
    <w:rsid w:val="009F25F3"/>
    <w:rsid w:val="00A10D29"/>
    <w:rsid w:val="00A20189"/>
    <w:rsid w:val="00A33E6D"/>
    <w:rsid w:val="00A4284C"/>
    <w:rsid w:val="00A60F81"/>
    <w:rsid w:val="00A63707"/>
    <w:rsid w:val="00A64ECF"/>
    <w:rsid w:val="00A66147"/>
    <w:rsid w:val="00A7218E"/>
    <w:rsid w:val="00A76091"/>
    <w:rsid w:val="00A77BE9"/>
    <w:rsid w:val="00A9395F"/>
    <w:rsid w:val="00A94F2A"/>
    <w:rsid w:val="00AB7E95"/>
    <w:rsid w:val="00AC0D1B"/>
    <w:rsid w:val="00AD042D"/>
    <w:rsid w:val="00AD5761"/>
    <w:rsid w:val="00AE30D0"/>
    <w:rsid w:val="00AE3D4D"/>
    <w:rsid w:val="00B07F85"/>
    <w:rsid w:val="00B15202"/>
    <w:rsid w:val="00B25CEB"/>
    <w:rsid w:val="00B3282D"/>
    <w:rsid w:val="00B347E9"/>
    <w:rsid w:val="00B512BB"/>
    <w:rsid w:val="00B53287"/>
    <w:rsid w:val="00B603CE"/>
    <w:rsid w:val="00BB29E7"/>
    <w:rsid w:val="00BC29DB"/>
    <w:rsid w:val="00BC5EEB"/>
    <w:rsid w:val="00BE3B32"/>
    <w:rsid w:val="00BE5EE4"/>
    <w:rsid w:val="00BE64D9"/>
    <w:rsid w:val="00BF059F"/>
    <w:rsid w:val="00C04950"/>
    <w:rsid w:val="00C23063"/>
    <w:rsid w:val="00C42AAE"/>
    <w:rsid w:val="00C446BC"/>
    <w:rsid w:val="00C51FBB"/>
    <w:rsid w:val="00C82CD7"/>
    <w:rsid w:val="00C84F7C"/>
    <w:rsid w:val="00C8542A"/>
    <w:rsid w:val="00C95779"/>
    <w:rsid w:val="00CB4C0A"/>
    <w:rsid w:val="00CC7231"/>
    <w:rsid w:val="00CD6808"/>
    <w:rsid w:val="00D40B7F"/>
    <w:rsid w:val="00D43949"/>
    <w:rsid w:val="00D55565"/>
    <w:rsid w:val="00D619E0"/>
    <w:rsid w:val="00D64291"/>
    <w:rsid w:val="00D71FD3"/>
    <w:rsid w:val="00D740AC"/>
    <w:rsid w:val="00D75151"/>
    <w:rsid w:val="00D847CD"/>
    <w:rsid w:val="00D85520"/>
    <w:rsid w:val="00D8636A"/>
    <w:rsid w:val="00D9012D"/>
    <w:rsid w:val="00D95FAC"/>
    <w:rsid w:val="00D97E2E"/>
    <w:rsid w:val="00DC590B"/>
    <w:rsid w:val="00DD1A88"/>
    <w:rsid w:val="00E04356"/>
    <w:rsid w:val="00E14A60"/>
    <w:rsid w:val="00E169F4"/>
    <w:rsid w:val="00E21750"/>
    <w:rsid w:val="00E228B2"/>
    <w:rsid w:val="00E2301D"/>
    <w:rsid w:val="00E4157B"/>
    <w:rsid w:val="00E44A9F"/>
    <w:rsid w:val="00E46329"/>
    <w:rsid w:val="00E60B1C"/>
    <w:rsid w:val="00E65652"/>
    <w:rsid w:val="00E72B71"/>
    <w:rsid w:val="00E978CF"/>
    <w:rsid w:val="00EB609C"/>
    <w:rsid w:val="00EF0AF1"/>
    <w:rsid w:val="00F013A7"/>
    <w:rsid w:val="00F30090"/>
    <w:rsid w:val="00F35D0C"/>
    <w:rsid w:val="00F515F7"/>
    <w:rsid w:val="00F60893"/>
    <w:rsid w:val="00F66743"/>
    <w:rsid w:val="00F777B5"/>
    <w:rsid w:val="00F92E7F"/>
    <w:rsid w:val="00FA1F43"/>
    <w:rsid w:val="00FB0179"/>
    <w:rsid w:val="00FC7D8D"/>
    <w:rsid w:val="00FD65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CFF16"/>
  <w15:docId w15:val="{B0960035-7B42-4D78-AF3A-F41D6EBCD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B5"/>
  </w:style>
  <w:style w:type="paragraph" w:styleId="Heading1">
    <w:name w:val="heading 1"/>
    <w:basedOn w:val="Normal"/>
    <w:next w:val="Normal"/>
    <w:link w:val="Heading1Char"/>
    <w:uiPriority w:val="9"/>
    <w:qFormat/>
    <w:rsid w:val="007D2C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C47"/>
  </w:style>
  <w:style w:type="paragraph" w:styleId="Footer">
    <w:name w:val="footer"/>
    <w:basedOn w:val="Normal"/>
    <w:link w:val="FooterChar"/>
    <w:uiPriority w:val="99"/>
    <w:unhideWhenUsed/>
    <w:rsid w:val="007D2C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C47"/>
  </w:style>
  <w:style w:type="character" w:customStyle="1" w:styleId="Heading1Char">
    <w:name w:val="Heading 1 Char"/>
    <w:basedOn w:val="DefaultParagraphFont"/>
    <w:link w:val="Heading1"/>
    <w:uiPriority w:val="9"/>
    <w:rsid w:val="007D2C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278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8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15F7"/>
    <w:pPr>
      <w:ind w:left="720"/>
      <w:contextualSpacing/>
    </w:pPr>
  </w:style>
  <w:style w:type="table" w:styleId="TableGrid">
    <w:name w:val="Table Grid"/>
    <w:basedOn w:val="TableNormal"/>
    <w:uiPriority w:val="59"/>
    <w:rsid w:val="00B07F85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AE30D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51C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0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5E4C8-382F-4131-A387-9EA53FE90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ipal Hojai College</dc:creator>
  <cp:keywords/>
  <dc:description/>
  <cp:lastModifiedBy>RTU Hojai</cp:lastModifiedBy>
  <cp:revision>3</cp:revision>
  <cp:lastPrinted>2024-07-16T11:01:00Z</cp:lastPrinted>
  <dcterms:created xsi:type="dcterms:W3CDTF">2024-07-16T11:05:00Z</dcterms:created>
  <dcterms:modified xsi:type="dcterms:W3CDTF">2024-07-16T11:06:00Z</dcterms:modified>
</cp:coreProperties>
</file>